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081D7" w14:textId="2F790C9B" w:rsidR="0084196A" w:rsidRDefault="0084196A" w:rsidP="0084196A">
      <w:r>
        <w:t>1.</w:t>
      </w:r>
      <w:r>
        <w:tab/>
        <w:t>paper scissors rock.</w:t>
      </w:r>
    </w:p>
    <w:p w14:paraId="51E55F96" w14:textId="1904D803" w:rsidR="0084196A" w:rsidRDefault="0084196A" w:rsidP="0084196A">
      <w:pPr>
        <w:jc w:val="center"/>
      </w:pPr>
      <w:r>
        <w:rPr>
          <w:noProof/>
        </w:rPr>
        <w:drawing>
          <wp:inline distT="0" distB="0" distL="0" distR="0" wp14:anchorId="69DFA276" wp14:editId="05436426">
            <wp:extent cx="2358610" cy="18669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238" cy="187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1E4E7" w14:textId="253F9EEC" w:rsidR="0084196A" w:rsidRDefault="0084196A" w:rsidP="0084196A">
      <w:r>
        <w:t>2.</w:t>
      </w:r>
      <w:r>
        <w:tab/>
        <w:t xml:space="preserve">graphical dice (shows random numbers from 1 to </w:t>
      </w:r>
      <w:r w:rsidR="00DC029F">
        <w:t>six like</w:t>
      </w:r>
      <w:r>
        <w:t xml:space="preserve"> real dice when shaking the micro bit)</w:t>
      </w:r>
    </w:p>
    <w:p w14:paraId="29EC578E" w14:textId="54C1CF76" w:rsidR="0084196A" w:rsidRDefault="0084196A" w:rsidP="0084196A">
      <w:pPr>
        <w:jc w:val="center"/>
      </w:pPr>
      <w:r>
        <w:rPr>
          <w:noProof/>
        </w:rPr>
        <w:drawing>
          <wp:inline distT="0" distB="0" distL="0" distR="0" wp14:anchorId="2A40CB4B" wp14:editId="17893F35">
            <wp:extent cx="3352800" cy="1981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87" t="25072"/>
                    <a:stretch/>
                  </pic:blipFill>
                  <pic:spPr bwMode="auto">
                    <a:xfrm>
                      <a:off x="0" y="0"/>
                      <a:ext cx="3352800" cy="1981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AC1A0" w14:textId="77777777" w:rsidR="0084196A" w:rsidRDefault="0084196A" w:rsidP="0084196A"/>
    <w:p w14:paraId="48275CEA" w14:textId="0F4B5C3D" w:rsidR="0084196A" w:rsidRDefault="0084196A" w:rsidP="0084196A">
      <w:r>
        <w:t>3.</w:t>
      </w:r>
      <w:r>
        <w:tab/>
        <w:t>clap smile (Supported only in v2 and higher), smile face when claps and a sad face in silence, set sound threshold 200Hz</w:t>
      </w:r>
    </w:p>
    <w:p w14:paraId="29246589" w14:textId="77777777" w:rsidR="0084196A" w:rsidRDefault="0084196A" w:rsidP="0084196A">
      <w:r>
        <w:t>4.</w:t>
      </w:r>
      <w:r>
        <w:tab/>
        <w:t>sound logger is simple bar chart display based on sound level.</w:t>
      </w:r>
    </w:p>
    <w:p w14:paraId="7457FB27" w14:textId="1A7BFA46" w:rsidR="0084196A" w:rsidRDefault="0084196A" w:rsidP="0084196A">
      <w:r>
        <w:t>5.</w:t>
      </w:r>
      <w:r>
        <w:tab/>
        <w:t xml:space="preserve">compass (shows all directions and degree of angle when pressing on button </w:t>
      </w:r>
      <w:proofErr w:type="gramStart"/>
      <w:r>
        <w:t>A .</w:t>
      </w:r>
      <w:proofErr w:type="gramEnd"/>
      <w:r>
        <w:t xml:space="preserve"> Generate sound when is at East direction). note: very first time the code runs to fill the screen by tilting it.</w:t>
      </w:r>
    </w:p>
    <w:p w14:paraId="6E4B04D2" w14:textId="77777777" w:rsidR="0084196A" w:rsidRDefault="0084196A" w:rsidP="0084196A">
      <w:r>
        <w:t>6.</w:t>
      </w:r>
      <w:r>
        <w:tab/>
        <w:t>square of a number from 1 to 25. (Button A= number and Button B= square of a number, Button A and B = reset number as 1)</w:t>
      </w:r>
    </w:p>
    <w:p w14:paraId="4F04DDA8" w14:textId="77777777" w:rsidR="0084196A" w:rsidRDefault="0084196A" w:rsidP="0084196A">
      <w:r>
        <w:t>7.</w:t>
      </w:r>
      <w:r>
        <w:tab/>
        <w:t>thermometer (shows temp in Celsius when pressing on button A and converted it into Fahrenheit when pressing on B)</w:t>
      </w:r>
    </w:p>
    <w:p w14:paraId="08B84921" w14:textId="0B76CE6C" w:rsidR="0084196A" w:rsidRDefault="0084196A" w:rsidP="0084196A">
      <w:r>
        <w:t>8.</w:t>
      </w:r>
      <w:r>
        <w:tab/>
        <w:t>stopwatch shows lap with sound when touching on logo button. (Works only in v2) alt version shows lap when clicking on the A+B button.</w:t>
      </w:r>
      <w:r w:rsidR="00826E18">
        <w:t xml:space="preserve"> </w:t>
      </w:r>
      <w:r w:rsidR="00DC029F">
        <w:t>(</w:t>
      </w:r>
      <w:r w:rsidR="00826E18">
        <w:t>Button A = start timer, Button B Stop timer, and A+B = lap in sec.</w:t>
      </w:r>
      <w:r w:rsidR="00DC029F">
        <w:t>)</w:t>
      </w:r>
    </w:p>
    <w:p w14:paraId="20DA3B53" w14:textId="5A046131" w:rsidR="0084196A" w:rsidRDefault="0084196A" w:rsidP="0084196A">
      <w:r>
        <w:t>9.</w:t>
      </w:r>
      <w:r>
        <w:tab/>
        <w:t>send emojis to your friend (shows emojis randomly when clicking on button A and sends them to other group members (group id 105) when shaking the micro bit. (The same thing can do for every member in the group).</w:t>
      </w:r>
    </w:p>
    <w:p w14:paraId="6F22ABCD" w14:textId="6E981CAB" w:rsidR="0084196A" w:rsidRDefault="0084196A" w:rsidP="0084196A">
      <w:r>
        <w:lastRenderedPageBreak/>
        <w:t>10</w:t>
      </w:r>
      <w:r w:rsidR="00DC029F">
        <w:t>. I</w:t>
      </w:r>
      <w:r w:rsidR="00826E18">
        <w:t xml:space="preserve">s </w:t>
      </w:r>
      <w:r>
        <w:t xml:space="preserve">your friend is </w:t>
      </w:r>
      <w:r w:rsidR="00826E18">
        <w:t xml:space="preserve">enjoying </w:t>
      </w:r>
      <w:r w:rsidR="00DC029F">
        <w:t>themselves?</w:t>
      </w:r>
      <w:r>
        <w:t xml:space="preserve"> (Button A+B shows the question("HAPPY?”</w:t>
      </w:r>
      <w:proofErr w:type="gramStart"/>
      <w:r>
        <w:t>) ,</w:t>
      </w:r>
      <w:proofErr w:type="gramEnd"/>
      <w:r>
        <w:t xml:space="preserve"> shake send a question(HAPPY?), Button A send an answer as "YES" and Button B send an answer as "NO”. Set group ID=110</w:t>
      </w:r>
    </w:p>
    <w:p w14:paraId="2025D0B5" w14:textId="07DD24DB" w:rsidR="0084196A" w:rsidRDefault="0084196A" w:rsidP="0084196A">
      <w:r>
        <w:t>11. light sensor alarm based on how much light is falling on the led display. Generate alarm and shows an angry face when the light measurement is more than 50. Button A shows a light measurement. Set group ID=115</w:t>
      </w:r>
    </w:p>
    <w:sectPr w:rsidR="008419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MjM0MDMyNzQ2MTdT0lEKTi0uzszPAykwqgUA+cbAdiwAAAA="/>
  </w:docVars>
  <w:rsids>
    <w:rsidRoot w:val="0084196A"/>
    <w:rsid w:val="001D7FD8"/>
    <w:rsid w:val="00696F80"/>
    <w:rsid w:val="00826E18"/>
    <w:rsid w:val="0084196A"/>
    <w:rsid w:val="00DC0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A6107"/>
  <w15:chartTrackingRefBased/>
  <w15:docId w15:val="{9007E326-EF9F-41C0-91F9-FDD372056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19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U MATHEW THOOMKUZHY</dc:creator>
  <cp:keywords/>
  <dc:description/>
  <cp:lastModifiedBy>MEENU MATHEW THOOMKUZHY</cp:lastModifiedBy>
  <cp:revision>4</cp:revision>
  <cp:lastPrinted>2022-07-03T21:36:00Z</cp:lastPrinted>
  <dcterms:created xsi:type="dcterms:W3CDTF">2022-05-18T05:41:00Z</dcterms:created>
  <dcterms:modified xsi:type="dcterms:W3CDTF">2022-07-03T21:36:00Z</dcterms:modified>
</cp:coreProperties>
</file>